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1837"/>
        <w:gridCol w:w="7739"/>
      </w:tblGrid>
      <w:tr w:rsidR="00E66229" w14:paraId="4599E5D5" w14:textId="77777777" w:rsidTr="00DC16E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5EEC3F" w14:textId="61EEB094" w:rsidR="00E66229" w:rsidRPr="00DC16EA" w:rsidRDefault="00E66229">
            <w:pPr>
              <w:pStyle w:val="Compact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0" w:name="_Hlk80443075"/>
            <w:r w:rsidRPr="00DC16EA">
              <w:rPr>
                <w:rFonts w:asciiTheme="majorHAnsi" w:hAnsiTheme="majorHAnsi" w:cstheme="majorHAnsi"/>
                <w:sz w:val="28"/>
                <w:szCs w:val="28"/>
              </w:rPr>
              <w:t xml:space="preserve">UC </w:t>
            </w:r>
            <w:r w:rsidR="009D0891" w:rsidRPr="00DC16EA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DC16EA">
              <w:rPr>
                <w:rFonts w:asciiTheme="majorHAnsi" w:hAnsiTheme="majorHAnsi" w:cstheme="majorHAnsi"/>
                <w:sz w:val="28"/>
                <w:szCs w:val="28"/>
              </w:rPr>
              <w:t xml:space="preserve"> Start Game</w:t>
            </w:r>
          </w:p>
        </w:tc>
      </w:tr>
      <w:tr w:rsidR="00866286" w14:paraId="22E12438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12F804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recondi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190EA" w14:textId="7646B584" w:rsidR="00866286" w:rsidRPr="00DC16EA" w:rsidRDefault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tart Game has been selected in main menu</w:t>
            </w:r>
          </w:p>
        </w:tc>
      </w:tr>
      <w:tr w:rsidR="00866286" w14:paraId="43614C9A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374F90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ost condi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40B47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Game menu is shown</w:t>
            </w:r>
          </w:p>
        </w:tc>
      </w:tr>
      <w:tr w:rsidR="00DC16EA" w14:paraId="5FE468CA" w14:textId="77777777" w:rsidTr="00DC16E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F1DE28" w14:textId="3DEA75F0" w:rsidR="00DC16EA" w:rsidRPr="00DC16EA" w:rsidRDefault="00DC16EA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b/>
                <w:sz w:val="20"/>
                <w:szCs w:val="20"/>
              </w:rPr>
              <w:t>Main Scenario:</w:t>
            </w:r>
          </w:p>
        </w:tc>
      </w:tr>
      <w:tr w:rsidR="00866286" w14:paraId="1ED0B110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94F96E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1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1C7F3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tarts when the user wants to begin a session of the hangman game.</w:t>
            </w:r>
          </w:p>
        </w:tc>
      </w:tr>
      <w:tr w:rsidR="00866286" w14:paraId="13D3630B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2568FC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2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971E7" w14:textId="7089095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ystem prompts the user to choose to register a new player, log in</w:t>
            </w:r>
            <w:r w:rsidR="00C67908" w:rsidRPr="00DC16EA">
              <w:rPr>
                <w:rFonts w:asciiTheme="majorHAnsi" w:hAnsiTheme="majorHAnsi" w:cstheme="majorHAnsi"/>
                <w:sz w:val="20"/>
                <w:szCs w:val="20"/>
              </w:rPr>
              <w:t>,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 quit.</w:t>
            </w:r>
          </w:p>
        </w:tc>
      </w:tr>
      <w:tr w:rsidR="00866286" w14:paraId="3280A44B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8B5259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2EBE7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choice to log in</w:t>
            </w:r>
          </w:p>
        </w:tc>
      </w:tr>
      <w:tr w:rsidR="00866286" w14:paraId="2719FCD4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2BA941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4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8CFD6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ystem presents a list of registered users and requests username and password</w:t>
            </w:r>
          </w:p>
        </w:tc>
      </w:tr>
      <w:tr w:rsidR="00866286" w14:paraId="280A9176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051611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5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C501E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enters username and password.</w:t>
            </w:r>
          </w:p>
        </w:tc>
      </w:tr>
      <w:tr w:rsidR="00866286" w14:paraId="55E9D454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7B3628" w14:textId="77777777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6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971A6" w14:textId="04C18D2B" w:rsidR="00866286" w:rsidRPr="00DC16EA" w:rsidRDefault="003659DF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The system starts the game(see UC </w:t>
            </w:r>
            <w:r w:rsidR="00943EBB">
              <w:rPr>
                <w:rFonts w:asciiTheme="majorHAnsi" w:hAnsiTheme="majorHAnsi" w:cstheme="majorHAnsi"/>
                <w:sz w:val="20"/>
                <w:szCs w:val="20"/>
              </w:rPr>
              <w:t>1.1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</w:tr>
      <w:tr w:rsidR="00E66229" w14:paraId="4B492B02" w14:textId="77777777" w:rsidTr="001814A8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06AF" w14:textId="36D32E36" w:rsidR="00E66229" w:rsidRPr="00DC16EA" w:rsidRDefault="00E66229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i/>
                <w:sz w:val="20"/>
                <w:szCs w:val="20"/>
              </w:rPr>
              <w:t>Repeat from step 2</w:t>
            </w:r>
          </w:p>
        </w:tc>
      </w:tr>
      <w:tr w:rsidR="00E66229" w14:paraId="13AA7242" w14:textId="77777777" w:rsidTr="00DC16E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7C8942" w14:textId="16F83BE0" w:rsidR="00E66229" w:rsidRPr="00DC16EA" w:rsidRDefault="00E66229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b/>
                <w:sz w:val="20"/>
                <w:szCs w:val="20"/>
              </w:rPr>
              <w:t>Alternate Scenarios:</w:t>
            </w:r>
          </w:p>
        </w:tc>
      </w:tr>
      <w:tr w:rsidR="00A70BC4" w14:paraId="3416D4DF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EE1A2F" w14:textId="7DBC3F22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2623" w14:textId="39CEF8EF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choice to register</w:t>
            </w:r>
          </w:p>
        </w:tc>
      </w:tr>
      <w:tr w:rsidR="00A70BC4" w14:paraId="636EBC98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AF145C7" w14:textId="5430ACC9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ECA2B" w14:textId="6A616B31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ystem requests user to input username and desired password and an option to cancel</w:t>
            </w:r>
          </w:p>
        </w:tc>
      </w:tr>
      <w:tr w:rsidR="00A70BC4" w14:paraId="595417DD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45FF6B" w14:textId="365A1E47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6A6F" w14:textId="3A485DB7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inputs username and desired password</w:t>
            </w:r>
          </w:p>
        </w:tc>
      </w:tr>
      <w:tr w:rsidR="00A70BC4" w14:paraId="133F77F9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245693" w14:textId="54C01ADB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9FE59" w14:textId="6CBA182A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chooses to cancel</w:t>
            </w:r>
          </w:p>
        </w:tc>
      </w:tr>
      <w:tr w:rsidR="00A70BC4" w14:paraId="10286F54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4EA448E" w14:textId="2B9BCFC0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1.</w:t>
            </w:r>
            <w:r w:rsidR="00064ECA">
              <w:rPr>
                <w:rFonts w:asciiTheme="majorHAnsi" w:hAnsiTheme="majorHAnsi" w:cstheme="majorHAnsi"/>
                <w:sz w:val="20"/>
                <w:szCs w:val="20"/>
              </w:rPr>
              <w:t>2.1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and 3.1.3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4BECC" w14:textId="67FA3AA0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is returned to Main scenario step 1.</w:t>
            </w:r>
          </w:p>
        </w:tc>
      </w:tr>
      <w:tr w:rsidR="00A70BC4" w14:paraId="1BD75667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A43AD79" w14:textId="301FA611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2F17F" w14:textId="4932B9DC" w:rsidR="00A70BC4" w:rsidRPr="00DC16EA" w:rsidRDefault="00A70BC4" w:rsidP="00A70BC4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Player choose to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quit</w:t>
            </w:r>
          </w:p>
        </w:tc>
      </w:tr>
      <w:tr w:rsidR="007E1F51" w14:paraId="265CF3FA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F1A68EA" w14:textId="583B6713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3.2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79507" w14:textId="0D243098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Go to UC 5</w:t>
            </w:r>
          </w:p>
        </w:tc>
      </w:tr>
      <w:tr w:rsidR="007E1F51" w14:paraId="1B53CC00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7088DC5" w14:textId="56589AD9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39122" w14:textId="20396DAC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Invalid user choice</w:t>
            </w:r>
          </w:p>
        </w:tc>
      </w:tr>
      <w:tr w:rsidR="007E1F51" w14:paraId="571A62B3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C5DF35" w14:textId="74608325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0F1D5" w14:textId="306922E5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The system presents an error message</w:t>
            </w:r>
          </w:p>
        </w:tc>
      </w:tr>
      <w:tr w:rsidR="007E1F51" w14:paraId="53A9834D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A496391" w14:textId="0BD46A37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.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D72C9" w14:textId="5E9B60F5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Go to 2</w:t>
            </w:r>
          </w:p>
        </w:tc>
      </w:tr>
      <w:tr w:rsidR="007E1F51" w14:paraId="306F3778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6BEBD5" w14:textId="719CBB73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32F02" w14:textId="612EE6FA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layer chooses to cancel login</w:t>
            </w:r>
          </w:p>
        </w:tc>
      </w:tr>
      <w:tr w:rsidR="007E1F51" w14:paraId="09DC2507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56EA722" w14:textId="3CDB4218" w:rsidR="007E1F51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A4FB" w14:textId="4B340540" w:rsidR="007E1F51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layer is returned to Main scenario step 1</w:t>
            </w:r>
          </w:p>
        </w:tc>
      </w:tr>
      <w:tr w:rsidR="007E1F51" w14:paraId="77C67214" w14:textId="77777777" w:rsidTr="00173C52">
        <w:trPr>
          <w:trHeight w:val="89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30D0C8" w14:textId="77777777" w:rsidR="007E1F51" w:rsidRPr="00DC16EA" w:rsidRDefault="007E1F51" w:rsidP="007E1F5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0"/>
    </w:tbl>
    <w:p w14:paraId="02C65A8C" w14:textId="5DD798FA" w:rsidR="00A170F7" w:rsidRDefault="00A170F7"/>
    <w:p w14:paraId="331484C4" w14:textId="353613CB" w:rsidR="00E66229" w:rsidRDefault="00E66229"/>
    <w:p w14:paraId="636F36A2" w14:textId="77777777" w:rsidR="00DC16EA" w:rsidRDefault="00DC16EA"/>
    <w:p w14:paraId="7C07B21A" w14:textId="4E489664" w:rsidR="00DC16EA" w:rsidRDefault="00DC16EA"/>
    <w:p w14:paraId="51BE5969" w14:textId="0E78FE3E" w:rsidR="00DC16EA" w:rsidRDefault="00DC16EA"/>
    <w:p w14:paraId="52BE55FB" w14:textId="77777777" w:rsidR="00DC16EA" w:rsidRDefault="00DC16EA"/>
    <w:tbl>
      <w:tblPr>
        <w:tblpPr w:leftFromText="180" w:rightFromText="180" w:vertAnchor="text" w:horzAnchor="margin" w:tblpY="-809"/>
        <w:tblW w:w="5000" w:type="pct"/>
        <w:tblLook w:val="04A0" w:firstRow="1" w:lastRow="0" w:firstColumn="1" w:lastColumn="0" w:noHBand="0" w:noVBand="1"/>
      </w:tblPr>
      <w:tblGrid>
        <w:gridCol w:w="1340"/>
        <w:gridCol w:w="8236"/>
      </w:tblGrid>
      <w:tr w:rsidR="009D0891" w14:paraId="50703A5D" w14:textId="77777777" w:rsidTr="00DC16E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FA17772" w14:textId="333E7D22" w:rsidR="009D0891" w:rsidRPr="00DC16EA" w:rsidRDefault="009D0891" w:rsidP="009D0891">
            <w:pPr>
              <w:pStyle w:val="Compact"/>
              <w:rPr>
                <w:rFonts w:asciiTheme="majorHAnsi" w:hAnsiTheme="majorHAnsi" w:cstheme="majorHAnsi"/>
                <w:sz w:val="28"/>
                <w:szCs w:val="28"/>
              </w:rPr>
            </w:pPr>
            <w:bookmarkStart w:id="1" w:name="_Hlk80443154"/>
            <w:r w:rsidRPr="00DC16EA">
              <w:rPr>
                <w:rFonts w:asciiTheme="majorHAnsi" w:hAnsiTheme="majorHAnsi" w:cstheme="majorHAnsi"/>
                <w:sz w:val="28"/>
                <w:szCs w:val="28"/>
              </w:rPr>
              <w:t>UC 1.</w:t>
            </w:r>
            <w:r w:rsidR="00C61D6E" w:rsidRPr="00DC16EA">
              <w:rPr>
                <w:rFonts w:asciiTheme="majorHAnsi" w:hAnsiTheme="majorHAnsi" w:cstheme="majorHAnsi"/>
                <w:sz w:val="28"/>
                <w:szCs w:val="28"/>
              </w:rPr>
              <w:t>1</w:t>
            </w:r>
            <w:r w:rsidRPr="00DC16EA">
              <w:rPr>
                <w:rFonts w:asciiTheme="majorHAnsi" w:hAnsiTheme="majorHAnsi" w:cstheme="majorHAnsi"/>
                <w:sz w:val="28"/>
                <w:szCs w:val="28"/>
              </w:rPr>
              <w:t xml:space="preserve"> Play Game</w:t>
            </w:r>
          </w:p>
        </w:tc>
      </w:tr>
      <w:tr w:rsidR="009D0891" w:rsidRPr="00380236" w14:paraId="2E0B3277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7BD57A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recondi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9A567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Navigated through UC 1 with a valid username and password.</w:t>
            </w:r>
          </w:p>
        </w:tc>
      </w:tr>
      <w:tr w:rsidR="009D0891" w:rsidRPr="00380236" w14:paraId="474E59E0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9BD518" w14:textId="395495B3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ostcondi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B0011" w14:textId="69968C32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wins a game and score is added to player username high</w:t>
            </w:r>
            <w:r w:rsidR="0007768A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core</w:t>
            </w:r>
          </w:p>
        </w:tc>
      </w:tr>
      <w:tr w:rsidR="00DC16EA" w:rsidRPr="00380236" w14:paraId="296998D5" w14:textId="77777777" w:rsidTr="00DC16E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2097BB" w14:textId="55E7099D" w:rsidR="00DC16EA" w:rsidRPr="00DC16EA" w:rsidRDefault="00DC16EA" w:rsidP="009D0891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Main Scenario:</w:t>
            </w:r>
          </w:p>
        </w:tc>
      </w:tr>
      <w:tr w:rsidR="009D0891" w:rsidRPr="00380236" w14:paraId="2250A59E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18EA2F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CFFDC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ystem presents a line for each letter in the generated word as well as the number of tries(10) the player has left, requests a letter from player and an option to quit.</w:t>
            </w:r>
          </w:p>
        </w:tc>
      </w:tr>
      <w:tr w:rsidR="009D0891" w:rsidRPr="00380236" w14:paraId="12538982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AEE5A45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9C18F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chooses a letter</w:t>
            </w:r>
          </w:p>
        </w:tc>
      </w:tr>
      <w:tr w:rsidR="009D0891" w:rsidRPr="00380236" w14:paraId="2161F0CB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CEEBC3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75FC6" w14:textId="4CCC84C0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Correct letter, system fills the corresponding line with the letter</w:t>
            </w:r>
            <w:r w:rsidR="00DC16EA" w:rsidRPr="00DC16EA">
              <w:rPr>
                <w:rFonts w:asciiTheme="majorHAnsi" w:hAnsiTheme="majorHAnsi" w:cstheme="majorHAnsi"/>
                <w:sz w:val="20"/>
                <w:szCs w:val="20"/>
              </w:rPr>
              <w:t>, prints it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 and requests another letter from the player and the option to quit</w:t>
            </w:r>
          </w:p>
        </w:tc>
      </w:tr>
      <w:tr w:rsidR="00DC16EA" w:rsidRPr="00380236" w14:paraId="6E5E86DB" w14:textId="77777777" w:rsidTr="00DC16E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83D9A8A" w14:textId="3F461C17" w:rsidR="00DC16EA" w:rsidRPr="00DC16EA" w:rsidRDefault="00DC16EA" w:rsidP="009D0891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i/>
                <w:sz w:val="20"/>
                <w:szCs w:val="20"/>
              </w:rPr>
              <w:t>Step 2 and 3 repeats until the word is completed, the tries run out or player opts to quit</w:t>
            </w:r>
          </w:p>
        </w:tc>
      </w:tr>
      <w:tr w:rsidR="009D0891" w:rsidRPr="00380236" w14:paraId="271A521A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B6880F6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82B85" w14:textId="65D9A4DC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Correct word! System prints the full word, the username of the player and number of tries left. 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br/>
              <w:t xml:space="preserve">Score is saved to user. 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is opted to play again, quit or view high</w:t>
            </w:r>
            <w:r w:rsidR="0007768A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core.</w:t>
            </w:r>
          </w:p>
        </w:tc>
      </w:tr>
      <w:tr w:rsidR="009D0891" w:rsidRPr="00380236" w14:paraId="017C7668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CC7F8B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5D801" w14:textId="07D8344A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Player chooses to play again(Go to 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t xml:space="preserve">step 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1)</w:t>
            </w:r>
          </w:p>
        </w:tc>
      </w:tr>
      <w:tr w:rsidR="00DC16EA" w:rsidRPr="00380236" w14:paraId="4F38BB40" w14:textId="77777777" w:rsidTr="00CA0670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F6454" w14:textId="2A2FD753" w:rsidR="00DC16EA" w:rsidRPr="00DC16EA" w:rsidRDefault="00DC16EA" w:rsidP="009D0891">
            <w:pPr>
              <w:pStyle w:val="Compact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lternate Scenarios:</w:t>
            </w:r>
          </w:p>
        </w:tc>
      </w:tr>
      <w:tr w:rsidR="009D0891" w:rsidRPr="00380236" w14:paraId="4ED5E3CC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746868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2.1 and 5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35AC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opts to quit</w:t>
            </w:r>
          </w:p>
        </w:tc>
      </w:tr>
      <w:tr w:rsidR="009D0891" w:rsidRPr="00380236" w14:paraId="00A2D111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90DA8E" w14:textId="6C2E6D6C" w:rsidR="009D0891" w:rsidRPr="00DC16EA" w:rsidRDefault="00F34BB2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2.1.</w:t>
            </w:r>
            <w:r w:rsidR="009D0891" w:rsidRPr="00DC16EA">
              <w:rPr>
                <w:rFonts w:asciiTheme="majorHAnsi" w:hAnsiTheme="majorHAnsi" w:cstheme="majorHAnsi"/>
                <w:sz w:val="20"/>
                <w:szCs w:val="20"/>
              </w:rPr>
              <w:t>1</w:t>
            </w:r>
            <w:r w:rsidR="00C61D6E"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 or 5.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D6470" w14:textId="65A80B9D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Go to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t xml:space="preserve"> main menu</w:t>
            </w:r>
          </w:p>
        </w:tc>
      </w:tr>
      <w:tr w:rsidR="009D0891" w:rsidRPr="00380236" w14:paraId="3E2DEA5A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13B2B62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BF68A" w14:textId="036E39C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Input is not a letter(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t>and not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 xml:space="preserve"> quit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t xml:space="preserve"> option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)</w:t>
            </w:r>
          </w:p>
        </w:tc>
      </w:tr>
      <w:tr w:rsidR="009D0891" w:rsidRPr="00380236" w14:paraId="1A9ACDD8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84649A" w14:textId="19989F05" w:rsidR="009D0891" w:rsidRPr="00DC16EA" w:rsidRDefault="00C61D6E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2.2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41C9F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An error message is printed and user is asked to try again.</w:t>
            </w:r>
          </w:p>
        </w:tc>
      </w:tr>
      <w:tr w:rsidR="009D0891" w:rsidRPr="00380236" w14:paraId="1FC59836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D785ED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4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9A040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runs out of tries without finishing the word. System asks if player wants to play again or quit.</w:t>
            </w:r>
          </w:p>
        </w:tc>
      </w:tr>
      <w:tr w:rsidR="00403701" w:rsidRPr="00380236" w14:paraId="04770C49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850FF95" w14:textId="636871AC" w:rsidR="00403701" w:rsidRPr="00DC16EA" w:rsidRDefault="0040370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9D0AB" w14:textId="563D79B2" w:rsidR="00403701" w:rsidRPr="00DC16EA" w:rsidRDefault="0040370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layer opts to quit(return to main menu)</w:t>
            </w:r>
          </w:p>
        </w:tc>
      </w:tr>
      <w:tr w:rsidR="00403701" w:rsidRPr="00380236" w14:paraId="6A76EFD8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4853B2" w14:textId="0CDBFA10" w:rsidR="00403701" w:rsidRPr="00DC16EA" w:rsidRDefault="0040370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4.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F7EF9" w14:textId="27FBF951" w:rsidR="00403701" w:rsidRPr="00DC16EA" w:rsidRDefault="0040370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layer opts to try again(go to main scenario step 1)</w:t>
            </w:r>
          </w:p>
        </w:tc>
      </w:tr>
      <w:tr w:rsidR="009D0891" w:rsidRPr="00380236" w14:paraId="2DA7322B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0FEF87" w14:textId="2748BE8F" w:rsidR="009D0891" w:rsidRPr="00DC16EA" w:rsidRDefault="0040370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4FF69" w14:textId="77777777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chooses to play again(go to main scenario step 1)</w:t>
            </w:r>
          </w:p>
        </w:tc>
      </w:tr>
      <w:tr w:rsidR="009D0891" w:rsidRPr="00380236" w14:paraId="7A89B612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3C58FE" w14:textId="5B723138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5.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EB2AE" w14:textId="4F8D592B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Player chooses to view high</w:t>
            </w:r>
            <w:r w:rsidR="0007768A">
              <w:rPr>
                <w:rFonts w:asciiTheme="majorHAnsi" w:hAnsiTheme="majorHAnsi" w:cstheme="majorHAnsi"/>
                <w:sz w:val="20"/>
                <w:szCs w:val="20"/>
              </w:rPr>
              <w:t>-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score</w:t>
            </w:r>
          </w:p>
        </w:tc>
      </w:tr>
      <w:tr w:rsidR="009D0891" w:rsidRPr="00380236" w14:paraId="4175BE5E" w14:textId="77777777" w:rsidTr="00DC16E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1AC0DC" w14:textId="4292BEB9" w:rsidR="009D0891" w:rsidRPr="00DC16EA" w:rsidRDefault="00C61D6E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5.</w:t>
            </w:r>
            <w:r w:rsidR="00403701">
              <w:rPr>
                <w:rFonts w:asciiTheme="majorHAnsi" w:hAnsiTheme="majorHAnsi" w:cstheme="majorHAnsi"/>
                <w:sz w:val="20"/>
                <w:szCs w:val="20"/>
              </w:rPr>
              <w:t>3</w:t>
            </w: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3E71A" w14:textId="0F195398" w:rsidR="009D0891" w:rsidRPr="00DC16EA" w:rsidRDefault="009D0891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DC16EA">
              <w:rPr>
                <w:rFonts w:asciiTheme="majorHAnsi" w:hAnsiTheme="majorHAnsi" w:cstheme="majorHAnsi"/>
                <w:sz w:val="20"/>
                <w:szCs w:val="20"/>
              </w:rPr>
              <w:t>Go to UC 4</w:t>
            </w:r>
          </w:p>
        </w:tc>
      </w:tr>
      <w:tr w:rsidR="00ED2DE2" w:rsidRPr="00380236" w14:paraId="422633CF" w14:textId="77777777" w:rsidTr="00C610E8">
        <w:trPr>
          <w:trHeight w:val="89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529B8C" w14:textId="77777777" w:rsidR="00ED2DE2" w:rsidRPr="00DC16EA" w:rsidRDefault="00ED2DE2" w:rsidP="009D0891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  <w:bookmarkEnd w:id="1"/>
    </w:tbl>
    <w:p w14:paraId="7F07ED1E" w14:textId="2CD42665" w:rsidR="00C61D6E" w:rsidRDefault="00C61D6E"/>
    <w:p w14:paraId="61D1CA74" w14:textId="77777777" w:rsidR="00DC16EA" w:rsidRDefault="00DC16EA"/>
    <w:p w14:paraId="7930E493" w14:textId="77777777" w:rsidR="00403701" w:rsidRDefault="00403701"/>
    <w:tbl>
      <w:tblPr>
        <w:tblStyle w:val="TableGrid"/>
        <w:tblpPr w:leftFromText="180" w:rightFromText="180" w:vertAnchor="page" w:horzAnchor="margin" w:tblpY="2281"/>
        <w:tblOverlap w:val="never"/>
        <w:tblW w:w="9576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DC16EA" w:rsidRPr="00DC16EA" w14:paraId="16B3E479" w14:textId="77777777" w:rsidTr="006979D6">
        <w:tc>
          <w:tcPr>
            <w:tcW w:w="9576" w:type="dxa"/>
            <w:gridSpan w:val="2"/>
            <w:shd w:val="clear" w:color="auto" w:fill="D9D9D9" w:themeFill="background1" w:themeFillShade="D9"/>
          </w:tcPr>
          <w:p w14:paraId="65B9746A" w14:textId="485DE75F" w:rsidR="00DC16EA" w:rsidRPr="00DC16EA" w:rsidRDefault="00DC16EA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8"/>
                <w:szCs w:val="28"/>
              </w:rPr>
              <w:t>UC 2 Import Wordlist</w:t>
            </w:r>
          </w:p>
        </w:tc>
      </w:tr>
      <w:tr w:rsidR="009D0891" w:rsidRPr="00DC16EA" w14:paraId="19B6607E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0E50A0E5" w14:textId="77777777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recondition</w:t>
            </w:r>
          </w:p>
        </w:tc>
        <w:tc>
          <w:tcPr>
            <w:tcW w:w="4788" w:type="dxa"/>
          </w:tcPr>
          <w:p w14:paraId="463927BD" w14:textId="191B4BCE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/admin has selected import wordlist in main menu</w:t>
            </w:r>
          </w:p>
        </w:tc>
      </w:tr>
      <w:tr w:rsidR="009D0891" w:rsidRPr="00DC16EA" w14:paraId="755E896E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04A08BA8" w14:textId="77777777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ostcondition</w:t>
            </w:r>
          </w:p>
        </w:tc>
        <w:tc>
          <w:tcPr>
            <w:tcW w:w="4788" w:type="dxa"/>
          </w:tcPr>
          <w:p w14:paraId="1E1A6341" w14:textId="0188BB5D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A list of words is successfully added to be selected in UC 3</w:t>
            </w:r>
          </w:p>
        </w:tc>
      </w:tr>
      <w:tr w:rsidR="009D0891" w:rsidRPr="00DC16EA" w14:paraId="0ED2B448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14D37240" w14:textId="42700A1D" w:rsidR="009D0891" w:rsidRPr="00DC16EA" w:rsidRDefault="009D0891" w:rsidP="00C61D6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Main Scenario</w:t>
            </w:r>
          </w:p>
        </w:tc>
      </w:tr>
      <w:tr w:rsidR="009D0891" w:rsidRPr="00DC16EA" w14:paraId="57003204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2F265F17" w14:textId="77777777" w:rsidR="009D0891" w:rsidRPr="00DC16EA" w:rsidRDefault="009D0891" w:rsidP="00C61D6E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1</w:t>
            </w:r>
          </w:p>
          <w:p w14:paraId="445AD605" w14:textId="73D21716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4788" w:type="dxa"/>
          </w:tcPr>
          <w:p w14:paraId="6E1ACA2C" w14:textId="77777777" w:rsidR="009D0891" w:rsidRPr="00DC16EA" w:rsidRDefault="009D0891" w:rsidP="00C61D6E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asks for admin password</w:t>
            </w:r>
          </w:p>
          <w:p w14:paraId="6BD14991" w14:textId="44971A20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D0891" w:rsidRPr="00DC16EA" w14:paraId="67F02143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3D8BA47C" w14:textId="5581F343" w:rsidR="009D0891" w:rsidRPr="00DC16EA" w:rsidRDefault="009D0891" w:rsidP="00DC16EA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4788" w:type="dxa"/>
          </w:tcPr>
          <w:p w14:paraId="47B96E88" w14:textId="77777777" w:rsidR="009D0891" w:rsidRPr="00DC16EA" w:rsidRDefault="009D0891" w:rsidP="00C61D6E">
            <w:pPr>
              <w:pStyle w:val="Compact"/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/user inputs admin password</w:t>
            </w:r>
          </w:p>
          <w:p w14:paraId="31320B81" w14:textId="113019D9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9D0891" w:rsidRPr="00DC16EA" w14:paraId="7972BE75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0238F989" w14:textId="2FD239DD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788" w:type="dxa"/>
          </w:tcPr>
          <w:p w14:paraId="5EC9A95A" w14:textId="2F02A0B0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asks Player/user to input listname and format(i.e randomlist.txt)</w:t>
            </w:r>
          </w:p>
        </w:tc>
      </w:tr>
      <w:tr w:rsidR="009D0891" w:rsidRPr="00DC16EA" w14:paraId="14EA219F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42017A67" w14:textId="12DB4BC5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4788" w:type="dxa"/>
          </w:tcPr>
          <w:p w14:paraId="4DC18A79" w14:textId="01F67127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inputs listname and format according to instruction</w:t>
            </w:r>
          </w:p>
        </w:tc>
      </w:tr>
      <w:tr w:rsidR="009D0891" w:rsidRPr="00DC16EA" w14:paraId="76C7E142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588735D3" w14:textId="665F9B90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4788" w:type="dxa"/>
          </w:tcPr>
          <w:p w14:paraId="5628D032" w14:textId="7CDFDE92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imports list and player is sent to UC 1 step 1</w:t>
            </w:r>
          </w:p>
        </w:tc>
      </w:tr>
      <w:tr w:rsidR="009D0891" w:rsidRPr="00DC16EA" w14:paraId="0ECF5E65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4BF8472D" w14:textId="4A169DEE" w:rsidR="009D0891" w:rsidRPr="00DC16EA" w:rsidRDefault="009D0891" w:rsidP="00C61D6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Alternate Scenario</w:t>
            </w:r>
          </w:p>
        </w:tc>
      </w:tr>
      <w:tr w:rsidR="009D0891" w:rsidRPr="00DC16EA" w14:paraId="61414E6E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53339E8F" w14:textId="154ED2A0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.1</w:t>
            </w:r>
          </w:p>
        </w:tc>
        <w:tc>
          <w:tcPr>
            <w:tcW w:w="4788" w:type="dxa"/>
          </w:tcPr>
          <w:p w14:paraId="7E56C144" w14:textId="0543486F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/admin provides an invalid list or non</w:t>
            </w:r>
            <w:r w:rsidR="0007768A">
              <w:rPr>
                <w:rFonts w:ascii="Calibri" w:hAnsi="Calibri" w:cs="Calibri"/>
                <w:sz w:val="20"/>
                <w:szCs w:val="20"/>
              </w:rPr>
              <w:t>-</w:t>
            </w:r>
            <w:r w:rsidRPr="00DC16EA">
              <w:rPr>
                <w:rFonts w:ascii="Calibri" w:hAnsi="Calibri" w:cs="Calibri"/>
                <w:sz w:val="20"/>
                <w:szCs w:val="20"/>
              </w:rPr>
              <w:t>existing list.</w:t>
            </w:r>
          </w:p>
        </w:tc>
      </w:tr>
      <w:tr w:rsidR="009D0891" w:rsidRPr="00DC16EA" w14:paraId="4B2C0655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216AAE33" w14:textId="4B6F1A8A" w:rsidR="009D0891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.1.1</w:t>
            </w:r>
          </w:p>
        </w:tc>
        <w:tc>
          <w:tcPr>
            <w:tcW w:w="4788" w:type="dxa"/>
          </w:tcPr>
          <w:p w14:paraId="14A9A502" w14:textId="3994882A" w:rsidR="009D0891" w:rsidRPr="00DC16EA" w:rsidRDefault="009D0891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An er</w:t>
            </w:r>
            <w:r w:rsidR="00A14018" w:rsidRPr="00DC16EA">
              <w:rPr>
                <w:rFonts w:ascii="Calibri" w:hAnsi="Calibri" w:cs="Calibri"/>
                <w:sz w:val="20"/>
                <w:szCs w:val="20"/>
              </w:rPr>
              <w:t>ror is printed and user is prompted to try again or cancel</w:t>
            </w:r>
          </w:p>
        </w:tc>
      </w:tr>
      <w:tr w:rsidR="00A14018" w:rsidRPr="00DC16EA" w14:paraId="7DC7551D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7E434969" w14:textId="13768320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lastRenderedPageBreak/>
              <w:t>4.1.1.1</w:t>
            </w:r>
          </w:p>
        </w:tc>
        <w:tc>
          <w:tcPr>
            <w:tcW w:w="4788" w:type="dxa"/>
          </w:tcPr>
          <w:p w14:paraId="7664380E" w14:textId="6EEFAA28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/admin tries again</w:t>
            </w:r>
          </w:p>
        </w:tc>
      </w:tr>
      <w:tr w:rsidR="00A14018" w:rsidRPr="00DC16EA" w14:paraId="44391143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09C5BF92" w14:textId="2BAE801B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.1.1.2</w:t>
            </w:r>
          </w:p>
        </w:tc>
        <w:tc>
          <w:tcPr>
            <w:tcW w:w="4788" w:type="dxa"/>
          </w:tcPr>
          <w:p w14:paraId="0252F978" w14:textId="4CDFBDB0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Go to 3 in main scenario</w:t>
            </w:r>
          </w:p>
        </w:tc>
      </w:tr>
      <w:tr w:rsidR="00A14018" w:rsidRPr="00DC16EA" w14:paraId="34B3965B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0CE01656" w14:textId="2D959AFD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.1.2</w:t>
            </w:r>
          </w:p>
        </w:tc>
        <w:tc>
          <w:tcPr>
            <w:tcW w:w="4788" w:type="dxa"/>
          </w:tcPr>
          <w:p w14:paraId="0BC58CB4" w14:textId="76963562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opts to cancel</w:t>
            </w:r>
          </w:p>
        </w:tc>
      </w:tr>
      <w:tr w:rsidR="00A14018" w:rsidRPr="00DC16EA" w14:paraId="293EBC70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689BE70A" w14:textId="77615B1B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.1.2.1</w:t>
            </w:r>
          </w:p>
        </w:tc>
        <w:tc>
          <w:tcPr>
            <w:tcW w:w="4788" w:type="dxa"/>
          </w:tcPr>
          <w:p w14:paraId="3FFB5D80" w14:textId="6DF9342A" w:rsidR="00A14018" w:rsidRPr="00DC16EA" w:rsidRDefault="00A14018" w:rsidP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Return to main menu.</w:t>
            </w:r>
          </w:p>
        </w:tc>
      </w:tr>
      <w:tr w:rsidR="00ED2DE2" w:rsidRPr="00DC16EA" w14:paraId="2148476B" w14:textId="77777777" w:rsidTr="00145FDB">
        <w:trPr>
          <w:trHeight w:val="498"/>
        </w:trPr>
        <w:tc>
          <w:tcPr>
            <w:tcW w:w="9576" w:type="dxa"/>
            <w:gridSpan w:val="2"/>
            <w:shd w:val="clear" w:color="auto" w:fill="D9D9D9" w:themeFill="background1" w:themeFillShade="D9"/>
          </w:tcPr>
          <w:p w14:paraId="725AD272" w14:textId="77777777" w:rsidR="00ED2DE2" w:rsidRPr="00DC16EA" w:rsidRDefault="00ED2DE2" w:rsidP="00C61D6E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1A20E76" w14:textId="77777777" w:rsidR="00F34BB2" w:rsidRPr="00DC16EA" w:rsidRDefault="00F34BB2">
      <w:pPr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34BB2" w:rsidRPr="00DC16EA" w14:paraId="65E8C2B0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753DFB90" w14:textId="2405F18C" w:rsidR="00F34BB2" w:rsidRPr="00DC16EA" w:rsidRDefault="00F34BB2">
            <w:pPr>
              <w:rPr>
                <w:rFonts w:ascii="Calibri" w:hAnsi="Calibri" w:cs="Calibri"/>
                <w:sz w:val="28"/>
                <w:szCs w:val="28"/>
              </w:rPr>
            </w:pPr>
            <w:r w:rsidRPr="00DC16EA">
              <w:rPr>
                <w:rFonts w:ascii="Calibri" w:hAnsi="Calibri" w:cs="Calibri"/>
                <w:sz w:val="28"/>
                <w:szCs w:val="28"/>
              </w:rPr>
              <w:t>UC3 Select Wordlist</w:t>
            </w:r>
          </w:p>
        </w:tc>
      </w:tr>
      <w:tr w:rsidR="00F34BB2" w:rsidRPr="00DC16EA" w14:paraId="5DFCBAF2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2D81D20D" w14:textId="452DA048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recondition</w:t>
            </w:r>
          </w:p>
        </w:tc>
        <w:tc>
          <w:tcPr>
            <w:tcW w:w="4788" w:type="dxa"/>
          </w:tcPr>
          <w:p w14:paraId="6863F6B7" w14:textId="23F32B63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selected “Select Wordlist” in main menu</w:t>
            </w:r>
          </w:p>
        </w:tc>
      </w:tr>
      <w:tr w:rsidR="00F34BB2" w:rsidRPr="00DC16EA" w14:paraId="38191E70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439CC868" w14:textId="190DC9E6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ostcondition</w:t>
            </w:r>
          </w:p>
        </w:tc>
        <w:tc>
          <w:tcPr>
            <w:tcW w:w="4788" w:type="dxa"/>
          </w:tcPr>
          <w:p w14:paraId="70C1063C" w14:textId="71DA2AEF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Active list for the game is changed.</w:t>
            </w:r>
          </w:p>
        </w:tc>
      </w:tr>
      <w:tr w:rsidR="00F34BB2" w:rsidRPr="00DC16EA" w14:paraId="64A336AE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5350FA67" w14:textId="77D7512C" w:rsidR="00F34BB2" w:rsidRPr="00DC16EA" w:rsidRDefault="00F34BB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Main Scenario</w:t>
            </w:r>
          </w:p>
        </w:tc>
      </w:tr>
      <w:tr w:rsidR="00F34BB2" w:rsidRPr="00DC16EA" w14:paraId="0128FE1B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64759550" w14:textId="01118A2E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788" w:type="dxa"/>
          </w:tcPr>
          <w:p w14:paraId="0DEE11AE" w14:textId="2275A8A9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prints the current list and the available lists to choose from and asks player to select one</w:t>
            </w:r>
          </w:p>
        </w:tc>
      </w:tr>
      <w:tr w:rsidR="00F34BB2" w:rsidRPr="00DC16EA" w14:paraId="3EDB15B9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1CA906A3" w14:textId="595DBAF3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4788" w:type="dxa"/>
          </w:tcPr>
          <w:p w14:paraId="1B7050DE" w14:textId="5985AB38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selects chosen list</w:t>
            </w:r>
          </w:p>
        </w:tc>
      </w:tr>
      <w:tr w:rsidR="00F34BB2" w:rsidRPr="00DC16EA" w14:paraId="77C6D13D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75DD3DD2" w14:textId="780662E0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788" w:type="dxa"/>
          </w:tcPr>
          <w:p w14:paraId="4399A11E" w14:textId="117CE4D4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confirms chosen list and returns to main menu.</w:t>
            </w:r>
          </w:p>
        </w:tc>
      </w:tr>
      <w:tr w:rsidR="00F34BB2" w:rsidRPr="00DC16EA" w14:paraId="44F503DE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7D4115FA" w14:textId="5E32BCBF" w:rsidR="00F34BB2" w:rsidRPr="00DC16EA" w:rsidRDefault="00F34BB2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Alternate Scenario</w:t>
            </w:r>
          </w:p>
        </w:tc>
      </w:tr>
      <w:tr w:rsidR="00F34BB2" w:rsidRPr="00DC16EA" w14:paraId="06723761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72886AC6" w14:textId="0A753026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.1</w:t>
            </w:r>
          </w:p>
        </w:tc>
        <w:tc>
          <w:tcPr>
            <w:tcW w:w="4788" w:type="dxa"/>
          </w:tcPr>
          <w:p w14:paraId="767520A4" w14:textId="21375FD3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invalid selection, System asks player to try again or cancel</w:t>
            </w:r>
          </w:p>
        </w:tc>
      </w:tr>
      <w:tr w:rsidR="00F34BB2" w:rsidRPr="00DC16EA" w14:paraId="4949F221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66C34B31" w14:textId="5280515A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.1.1</w:t>
            </w:r>
          </w:p>
        </w:tc>
        <w:tc>
          <w:tcPr>
            <w:tcW w:w="4788" w:type="dxa"/>
          </w:tcPr>
          <w:p w14:paraId="6D289786" w14:textId="061F7728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opts to try again, go to step 1 of main scenario</w:t>
            </w:r>
          </w:p>
        </w:tc>
      </w:tr>
      <w:tr w:rsidR="00F34BB2" w:rsidRPr="00DC16EA" w14:paraId="28854AFD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34DABEF8" w14:textId="63FF8770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.1.1.2</w:t>
            </w:r>
          </w:p>
        </w:tc>
        <w:tc>
          <w:tcPr>
            <w:tcW w:w="4788" w:type="dxa"/>
          </w:tcPr>
          <w:p w14:paraId="46DD07E9" w14:textId="50B49FC1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Go to step 1 in main scenario</w:t>
            </w:r>
          </w:p>
        </w:tc>
      </w:tr>
      <w:tr w:rsidR="00F34BB2" w:rsidRPr="00DC16EA" w14:paraId="5431DCDB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1C9AA17B" w14:textId="0D4AB1D8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.1.2</w:t>
            </w:r>
          </w:p>
        </w:tc>
        <w:tc>
          <w:tcPr>
            <w:tcW w:w="4788" w:type="dxa"/>
          </w:tcPr>
          <w:p w14:paraId="7331AFCA" w14:textId="41AE4ECC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opts to cancel</w:t>
            </w:r>
          </w:p>
        </w:tc>
      </w:tr>
      <w:tr w:rsidR="00F34BB2" w:rsidRPr="00DC16EA" w14:paraId="286BA7EF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1AE36758" w14:textId="109338A8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.1.2.1</w:t>
            </w:r>
          </w:p>
        </w:tc>
        <w:tc>
          <w:tcPr>
            <w:tcW w:w="4788" w:type="dxa"/>
          </w:tcPr>
          <w:p w14:paraId="21006D3E" w14:textId="34C1A332" w:rsidR="00F34BB2" w:rsidRPr="00DC16EA" w:rsidRDefault="00F34BB2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returns to main menu</w:t>
            </w:r>
          </w:p>
        </w:tc>
      </w:tr>
      <w:tr w:rsidR="00ED2DE2" w:rsidRPr="00DC16EA" w14:paraId="5027AEA6" w14:textId="77777777" w:rsidTr="0082561E">
        <w:trPr>
          <w:trHeight w:val="498"/>
        </w:trPr>
        <w:tc>
          <w:tcPr>
            <w:tcW w:w="9576" w:type="dxa"/>
            <w:gridSpan w:val="2"/>
            <w:shd w:val="clear" w:color="auto" w:fill="D9D9D9" w:themeFill="background1" w:themeFillShade="D9"/>
          </w:tcPr>
          <w:p w14:paraId="6DA0E2BF" w14:textId="77777777" w:rsidR="00ED2DE2" w:rsidRPr="00DC16EA" w:rsidRDefault="00ED2D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12A70FC7" w14:textId="20D2E6AF" w:rsidR="009D0891" w:rsidRDefault="009D0891">
      <w:pPr>
        <w:rPr>
          <w:rFonts w:ascii="Calibri" w:hAnsi="Calibri" w:cs="Calibri"/>
          <w:sz w:val="20"/>
          <w:szCs w:val="20"/>
        </w:rPr>
      </w:pPr>
    </w:p>
    <w:p w14:paraId="55E8981F" w14:textId="5720C137" w:rsidR="00DC16EA" w:rsidRDefault="00DC16EA">
      <w:pPr>
        <w:rPr>
          <w:rFonts w:ascii="Calibri" w:hAnsi="Calibri" w:cs="Calibri"/>
          <w:sz w:val="20"/>
          <w:szCs w:val="20"/>
        </w:rPr>
      </w:pPr>
    </w:p>
    <w:p w14:paraId="1EA140A9" w14:textId="2B3A5987" w:rsidR="00DC16EA" w:rsidRDefault="00DC16EA">
      <w:pPr>
        <w:rPr>
          <w:rFonts w:ascii="Calibri" w:hAnsi="Calibri" w:cs="Calibri"/>
          <w:sz w:val="20"/>
          <w:szCs w:val="20"/>
        </w:rPr>
      </w:pPr>
    </w:p>
    <w:p w14:paraId="78896A7A" w14:textId="77777777" w:rsidR="00DC16EA" w:rsidRPr="00DC16EA" w:rsidRDefault="00DC16EA">
      <w:pPr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C16EA" w:rsidRPr="00DC16EA" w14:paraId="51B91C22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6A6221D7" w14:textId="33861A19" w:rsidR="00DC16EA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8"/>
                <w:szCs w:val="28"/>
              </w:rPr>
              <w:t>UC 4 View Highscore</w:t>
            </w:r>
          </w:p>
        </w:tc>
      </w:tr>
      <w:tr w:rsidR="00C61D6E" w:rsidRPr="00DC16EA" w14:paraId="7064BA03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457914D3" w14:textId="399A0D6E" w:rsidR="00C61D6E" w:rsidRPr="00DC16EA" w:rsidRDefault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recondition</w:t>
            </w:r>
          </w:p>
        </w:tc>
        <w:tc>
          <w:tcPr>
            <w:tcW w:w="4788" w:type="dxa"/>
          </w:tcPr>
          <w:p w14:paraId="5120BFA3" w14:textId="00AE6FF1" w:rsidR="00C61D6E" w:rsidRPr="00DC16EA" w:rsidRDefault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selected to view highscore in main menu</w:t>
            </w:r>
          </w:p>
        </w:tc>
      </w:tr>
      <w:tr w:rsidR="00C61D6E" w:rsidRPr="00DC16EA" w14:paraId="3D0B18EF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6340F136" w14:textId="63E554DF" w:rsidR="00C61D6E" w:rsidRPr="00DC16EA" w:rsidRDefault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ost condition</w:t>
            </w:r>
          </w:p>
        </w:tc>
        <w:tc>
          <w:tcPr>
            <w:tcW w:w="4788" w:type="dxa"/>
          </w:tcPr>
          <w:p w14:paraId="4D7282A7" w14:textId="41A72B67" w:rsidR="00C61D6E" w:rsidRPr="00DC16EA" w:rsidRDefault="00C61D6E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op 10 players are printed by system</w:t>
            </w:r>
          </w:p>
        </w:tc>
      </w:tr>
      <w:tr w:rsidR="00C61D6E" w:rsidRPr="00DC16EA" w14:paraId="5FFDBBE1" w14:textId="77777777" w:rsidTr="00DC16EA">
        <w:tc>
          <w:tcPr>
            <w:tcW w:w="9576" w:type="dxa"/>
            <w:gridSpan w:val="2"/>
            <w:shd w:val="clear" w:color="auto" w:fill="D9D9D9" w:themeFill="background1" w:themeFillShade="D9"/>
          </w:tcPr>
          <w:p w14:paraId="3B55A73E" w14:textId="6DF97A4C" w:rsidR="00C61D6E" w:rsidRPr="00DC16EA" w:rsidRDefault="00C61D6E">
            <w:pPr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Main scenario</w:t>
            </w:r>
          </w:p>
        </w:tc>
      </w:tr>
      <w:tr w:rsidR="00C61D6E" w:rsidRPr="00DC16EA" w14:paraId="6C487BB2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241D9615" w14:textId="4518B157" w:rsidR="00C61D6E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788" w:type="dxa"/>
          </w:tcPr>
          <w:p w14:paraId="1E137A53" w14:textId="32191F5A" w:rsidR="00C61D6E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prints the highscore list and gives the player an option to quit the list</w:t>
            </w:r>
          </w:p>
        </w:tc>
      </w:tr>
      <w:tr w:rsidR="00C61D6E" w:rsidRPr="00DC16EA" w14:paraId="1A58900B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33BE48B0" w14:textId="08D48A41" w:rsidR="00C61D6E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4788" w:type="dxa"/>
          </w:tcPr>
          <w:p w14:paraId="25F74681" w14:textId="06CB557E" w:rsidR="00C61D6E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layer quits the list</w:t>
            </w:r>
          </w:p>
        </w:tc>
      </w:tr>
      <w:tr w:rsidR="00C61D6E" w:rsidRPr="00DC16EA" w14:paraId="7F4FF8D8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529AACEB" w14:textId="62FBFAA8" w:rsidR="00C61D6E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4788" w:type="dxa"/>
          </w:tcPr>
          <w:p w14:paraId="12E892AF" w14:textId="52E0D62D" w:rsidR="00C61D6E" w:rsidRPr="00DC16EA" w:rsidRDefault="00DC16EA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ystem returns to main menu</w:t>
            </w:r>
          </w:p>
        </w:tc>
      </w:tr>
      <w:tr w:rsidR="00ED2DE2" w:rsidRPr="00DC16EA" w14:paraId="56A37B76" w14:textId="77777777" w:rsidTr="00A81605">
        <w:trPr>
          <w:trHeight w:val="498"/>
        </w:trPr>
        <w:tc>
          <w:tcPr>
            <w:tcW w:w="9576" w:type="dxa"/>
            <w:gridSpan w:val="2"/>
            <w:shd w:val="clear" w:color="auto" w:fill="D9D9D9" w:themeFill="background1" w:themeFillShade="D9"/>
          </w:tcPr>
          <w:p w14:paraId="3F4F0C9B" w14:textId="77777777" w:rsidR="00ED2DE2" w:rsidRPr="00DC16EA" w:rsidRDefault="00ED2DE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4E0E9DD6" w14:textId="4AC6D3BD" w:rsidR="00E66229" w:rsidRDefault="00E66229">
      <w:pPr>
        <w:rPr>
          <w:rFonts w:ascii="Calibri" w:hAnsi="Calibri" w:cs="Calibri"/>
          <w:sz w:val="20"/>
          <w:szCs w:val="20"/>
        </w:rPr>
      </w:pPr>
    </w:p>
    <w:p w14:paraId="48B5D898" w14:textId="03431E62" w:rsidR="00DC16EA" w:rsidRDefault="00DC16EA">
      <w:pPr>
        <w:rPr>
          <w:rFonts w:ascii="Calibri" w:hAnsi="Calibri" w:cs="Calibri"/>
          <w:sz w:val="20"/>
          <w:szCs w:val="20"/>
        </w:rPr>
      </w:pPr>
    </w:p>
    <w:p w14:paraId="40F13CF0" w14:textId="01BBAAE5" w:rsidR="00DC16EA" w:rsidRDefault="00DC16EA">
      <w:pPr>
        <w:rPr>
          <w:rFonts w:ascii="Calibri" w:hAnsi="Calibri" w:cs="Calibri"/>
          <w:sz w:val="20"/>
          <w:szCs w:val="20"/>
        </w:rPr>
      </w:pPr>
    </w:p>
    <w:p w14:paraId="1797C64C" w14:textId="349F0071" w:rsidR="00DC16EA" w:rsidRDefault="00DC16EA">
      <w:pPr>
        <w:rPr>
          <w:rFonts w:ascii="Calibri" w:hAnsi="Calibri" w:cs="Calibri"/>
          <w:sz w:val="20"/>
          <w:szCs w:val="20"/>
        </w:rPr>
      </w:pPr>
    </w:p>
    <w:p w14:paraId="52E0CDAF" w14:textId="77777777" w:rsidR="00DC16EA" w:rsidRPr="00DC16EA" w:rsidRDefault="00DC16EA">
      <w:pPr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C16EA" w:rsidRPr="00DC16EA" w14:paraId="41A3291D" w14:textId="77777777" w:rsidTr="0068616E">
        <w:tc>
          <w:tcPr>
            <w:tcW w:w="9576" w:type="dxa"/>
            <w:gridSpan w:val="2"/>
            <w:shd w:val="clear" w:color="auto" w:fill="D9D9D9" w:themeFill="background1" w:themeFillShade="D9"/>
          </w:tcPr>
          <w:p w14:paraId="72C9C54E" w14:textId="7B089684" w:rsidR="00DC16EA" w:rsidRPr="00DC16EA" w:rsidRDefault="00DC16EA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8"/>
                <w:szCs w:val="28"/>
              </w:rPr>
              <w:lastRenderedPageBreak/>
              <w:t>UC 5 Quit Game</w:t>
            </w:r>
          </w:p>
        </w:tc>
      </w:tr>
      <w:tr w:rsidR="00E66229" w:rsidRPr="00DC16EA" w14:paraId="61679B15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2B6D070B" w14:textId="6A87F113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recondition</w:t>
            </w:r>
          </w:p>
        </w:tc>
        <w:tc>
          <w:tcPr>
            <w:tcW w:w="4788" w:type="dxa"/>
          </w:tcPr>
          <w:p w14:paraId="10B3EBBE" w14:textId="7C3861D5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game is running</w:t>
            </w:r>
          </w:p>
        </w:tc>
      </w:tr>
      <w:tr w:rsidR="00E66229" w:rsidRPr="00DC16EA" w14:paraId="4AB01F46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5EB56445" w14:textId="1A0E12DB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Post condition</w:t>
            </w:r>
          </w:p>
        </w:tc>
        <w:tc>
          <w:tcPr>
            <w:tcW w:w="4788" w:type="dxa"/>
          </w:tcPr>
          <w:p w14:paraId="6FD49DA1" w14:textId="28F61362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game is terminated</w:t>
            </w:r>
          </w:p>
        </w:tc>
      </w:tr>
      <w:tr w:rsidR="00AC355E" w:rsidRPr="00DC16EA" w14:paraId="4AA3C7DF" w14:textId="77777777" w:rsidTr="007D390D">
        <w:tc>
          <w:tcPr>
            <w:tcW w:w="9576" w:type="dxa"/>
            <w:gridSpan w:val="2"/>
            <w:shd w:val="clear" w:color="auto" w:fill="D9D9D9" w:themeFill="background1" w:themeFillShade="D9"/>
          </w:tcPr>
          <w:p w14:paraId="38C0770C" w14:textId="77760BDA" w:rsidR="00AC355E" w:rsidRPr="00DC16EA" w:rsidRDefault="00AC355E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Main Scenario</w:t>
            </w:r>
          </w:p>
        </w:tc>
      </w:tr>
      <w:tr w:rsidR="00E66229" w:rsidRPr="00DC16EA" w14:paraId="7997950F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08379EEA" w14:textId="08CAFD9A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788" w:type="dxa"/>
          </w:tcPr>
          <w:p w14:paraId="58D835DF" w14:textId="6E6FBA89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Starts when the user wants to quit the game</w:t>
            </w:r>
          </w:p>
        </w:tc>
      </w:tr>
      <w:tr w:rsidR="00E66229" w:rsidRPr="00DC16EA" w14:paraId="3EE9A1E4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473E539D" w14:textId="4F541671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4788" w:type="dxa"/>
          </w:tcPr>
          <w:p w14:paraId="3D1A8EEB" w14:textId="67EDC158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system prompts for confirmation</w:t>
            </w:r>
          </w:p>
        </w:tc>
      </w:tr>
      <w:tr w:rsidR="00E66229" w:rsidRPr="00DC16EA" w14:paraId="0AB77143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23F47D79" w14:textId="271F3412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3.</w:t>
            </w:r>
          </w:p>
        </w:tc>
        <w:tc>
          <w:tcPr>
            <w:tcW w:w="4788" w:type="dxa"/>
          </w:tcPr>
          <w:p w14:paraId="757E5608" w14:textId="731D6DFA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user confirms</w:t>
            </w:r>
          </w:p>
        </w:tc>
      </w:tr>
      <w:tr w:rsidR="00E66229" w:rsidRPr="00DC16EA" w14:paraId="5B135B71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3A80D0A9" w14:textId="4B110F0C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4788" w:type="dxa"/>
          </w:tcPr>
          <w:p w14:paraId="7AD1BB82" w14:textId="687B29AE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system terminates</w:t>
            </w:r>
          </w:p>
        </w:tc>
      </w:tr>
      <w:tr w:rsidR="00DC16EA" w:rsidRPr="00DC16EA" w14:paraId="495F3CA3" w14:textId="77777777" w:rsidTr="00E72827">
        <w:tc>
          <w:tcPr>
            <w:tcW w:w="9576" w:type="dxa"/>
            <w:gridSpan w:val="2"/>
            <w:shd w:val="clear" w:color="auto" w:fill="D9D9D9" w:themeFill="background1" w:themeFillShade="D9"/>
          </w:tcPr>
          <w:p w14:paraId="2E107B84" w14:textId="080E94CF" w:rsidR="00DC16EA" w:rsidRPr="00DC16EA" w:rsidRDefault="00DC16EA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b/>
                <w:bCs/>
                <w:sz w:val="20"/>
                <w:szCs w:val="20"/>
              </w:rPr>
              <w:t>Alternate Scenario</w:t>
            </w:r>
          </w:p>
        </w:tc>
      </w:tr>
      <w:tr w:rsidR="00E66229" w:rsidRPr="00DC16EA" w14:paraId="306FF299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7084A32A" w14:textId="51BA9E9D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3.1</w:t>
            </w:r>
          </w:p>
        </w:tc>
        <w:tc>
          <w:tcPr>
            <w:tcW w:w="4788" w:type="dxa"/>
          </w:tcPr>
          <w:p w14:paraId="2B74871B" w14:textId="7F63CE5D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user does not confirm</w:t>
            </w:r>
          </w:p>
        </w:tc>
      </w:tr>
      <w:tr w:rsidR="00E66229" w:rsidRPr="00DC16EA" w14:paraId="6D925580" w14:textId="77777777" w:rsidTr="00DC16EA">
        <w:tc>
          <w:tcPr>
            <w:tcW w:w="4788" w:type="dxa"/>
            <w:shd w:val="clear" w:color="auto" w:fill="D9D9D9" w:themeFill="background1" w:themeFillShade="D9"/>
          </w:tcPr>
          <w:p w14:paraId="7AF431FD" w14:textId="21E7122D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4788" w:type="dxa"/>
          </w:tcPr>
          <w:p w14:paraId="052EC042" w14:textId="38B119CC" w:rsidR="00E66229" w:rsidRPr="00DC16EA" w:rsidRDefault="00E66229" w:rsidP="00E66229">
            <w:pPr>
              <w:rPr>
                <w:rFonts w:ascii="Calibri" w:hAnsi="Calibri" w:cs="Calibri"/>
                <w:sz w:val="20"/>
                <w:szCs w:val="20"/>
              </w:rPr>
            </w:pPr>
            <w:r w:rsidRPr="00DC16EA">
              <w:rPr>
                <w:rFonts w:ascii="Calibri" w:hAnsi="Calibri" w:cs="Calibri"/>
                <w:sz w:val="20"/>
                <w:szCs w:val="20"/>
              </w:rPr>
              <w:t>The system returns to its previous state</w:t>
            </w:r>
          </w:p>
        </w:tc>
      </w:tr>
      <w:tr w:rsidR="00ED2DE2" w:rsidRPr="00DC16EA" w14:paraId="4613D9E8" w14:textId="77777777" w:rsidTr="00891E60">
        <w:trPr>
          <w:trHeight w:val="498"/>
        </w:trPr>
        <w:tc>
          <w:tcPr>
            <w:tcW w:w="9576" w:type="dxa"/>
            <w:gridSpan w:val="2"/>
            <w:shd w:val="clear" w:color="auto" w:fill="D9D9D9" w:themeFill="background1" w:themeFillShade="D9"/>
          </w:tcPr>
          <w:p w14:paraId="3DF39E7C" w14:textId="77777777" w:rsidR="00ED2DE2" w:rsidRPr="00DC16EA" w:rsidRDefault="00ED2DE2" w:rsidP="00E66229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2BB81A8F" w14:textId="77777777" w:rsidR="00E66229" w:rsidRDefault="00E66229"/>
    <w:sectPr w:rsidR="00E662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267BB" w14:textId="77777777" w:rsidR="00057925" w:rsidRDefault="00057925">
      <w:pPr>
        <w:spacing w:after="0"/>
      </w:pPr>
      <w:r>
        <w:separator/>
      </w:r>
    </w:p>
  </w:endnote>
  <w:endnote w:type="continuationSeparator" w:id="0">
    <w:p w14:paraId="6AD2D6B1" w14:textId="77777777" w:rsidR="00057925" w:rsidRDefault="000579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C42D0" w14:textId="77777777" w:rsidR="00057925" w:rsidRDefault="00057925">
      <w:r>
        <w:separator/>
      </w:r>
    </w:p>
  </w:footnote>
  <w:footnote w:type="continuationSeparator" w:id="0">
    <w:p w14:paraId="0AD9955A" w14:textId="77777777" w:rsidR="00057925" w:rsidRDefault="000579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DD34226"/>
    <w:multiLevelType w:val="multilevel"/>
    <w:tmpl w:val="6BC00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4D45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925"/>
    <w:rsid w:val="00064ECA"/>
    <w:rsid w:val="0007768A"/>
    <w:rsid w:val="003659DF"/>
    <w:rsid w:val="00380236"/>
    <w:rsid w:val="00403701"/>
    <w:rsid w:val="004E29B3"/>
    <w:rsid w:val="00590D07"/>
    <w:rsid w:val="00784D58"/>
    <w:rsid w:val="007E1F51"/>
    <w:rsid w:val="00866286"/>
    <w:rsid w:val="0087759C"/>
    <w:rsid w:val="008C7110"/>
    <w:rsid w:val="008D6863"/>
    <w:rsid w:val="00943EBB"/>
    <w:rsid w:val="009D0891"/>
    <w:rsid w:val="00A14018"/>
    <w:rsid w:val="00A170F7"/>
    <w:rsid w:val="00A70BC4"/>
    <w:rsid w:val="00AC355E"/>
    <w:rsid w:val="00B86B75"/>
    <w:rsid w:val="00BC48D5"/>
    <w:rsid w:val="00BD3300"/>
    <w:rsid w:val="00C36279"/>
    <w:rsid w:val="00C61D6E"/>
    <w:rsid w:val="00C67908"/>
    <w:rsid w:val="00D82813"/>
    <w:rsid w:val="00DC16EA"/>
    <w:rsid w:val="00E315A3"/>
    <w:rsid w:val="00E66229"/>
    <w:rsid w:val="00ED2DE2"/>
    <w:rsid w:val="00F34B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7FD2D"/>
  <w15:docId w15:val="{6895F64B-D22B-470D-95F3-8735442D8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802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80236"/>
  </w:style>
  <w:style w:type="paragraph" w:styleId="Footer">
    <w:name w:val="footer"/>
    <w:basedOn w:val="Normal"/>
    <w:link w:val="FooterChar"/>
    <w:unhideWhenUsed/>
    <w:rsid w:val="0038023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80236"/>
  </w:style>
  <w:style w:type="table" w:styleId="TableGrid">
    <w:name w:val="Table Grid"/>
    <w:basedOn w:val="TableNormal"/>
    <w:rsid w:val="00E662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5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as Engerdahl</dc:creator>
  <cp:lastModifiedBy>Tomas Engerdahl</cp:lastModifiedBy>
  <cp:revision>7</cp:revision>
  <dcterms:created xsi:type="dcterms:W3CDTF">2020-02-23T05:11:00Z</dcterms:created>
  <dcterms:modified xsi:type="dcterms:W3CDTF">2021-08-21T13:05:00Z</dcterms:modified>
</cp:coreProperties>
</file>